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B788F7" w14:textId="0DDE9728" w:rsidR="00784F3C" w:rsidRPr="009D15EE" w:rsidRDefault="00784F3C" w:rsidP="00186AFB">
      <w:pPr>
        <w:jc w:val="center"/>
        <w:rPr>
          <w:b/>
        </w:rPr>
      </w:pPr>
      <w:bookmarkStart w:id="0" w:name="_GoBack"/>
      <w:bookmarkEnd w:id="0"/>
      <w:r w:rsidRPr="009D15EE">
        <w:rPr>
          <w:b/>
        </w:rPr>
        <w:t xml:space="preserve">Tuesday </w:t>
      </w:r>
      <w:r w:rsidR="00264669" w:rsidRPr="009D15EE">
        <w:rPr>
          <w:b/>
        </w:rPr>
        <w:t>13</w:t>
      </w:r>
      <w:r w:rsidRPr="009D15EE">
        <w:rPr>
          <w:b/>
          <w:vertAlign w:val="superscript"/>
        </w:rPr>
        <w:t>th</w:t>
      </w:r>
      <w:r w:rsidR="001E5576" w:rsidRPr="009D15EE">
        <w:rPr>
          <w:b/>
        </w:rPr>
        <w:t xml:space="preserve"> September</w:t>
      </w:r>
      <w:r w:rsidR="00186AFB" w:rsidRPr="009D15EE">
        <w:rPr>
          <w:b/>
        </w:rPr>
        <w:t xml:space="preserve"> 1pm</w:t>
      </w:r>
    </w:p>
    <w:p w14:paraId="330E0E33" w14:textId="77777777" w:rsidR="00696DF5" w:rsidRPr="009D15EE" w:rsidRDefault="00784F3C" w:rsidP="00186AFB">
      <w:pPr>
        <w:jc w:val="center"/>
        <w:rPr>
          <w:b/>
        </w:rPr>
      </w:pPr>
      <w:r w:rsidRPr="009D15EE">
        <w:rPr>
          <w:b/>
        </w:rPr>
        <w:t xml:space="preserve">Members </w:t>
      </w:r>
      <w:r w:rsidR="00186AFB" w:rsidRPr="009D15EE">
        <w:rPr>
          <w:b/>
        </w:rPr>
        <w:t>in</w:t>
      </w:r>
      <w:r w:rsidRPr="009D15EE">
        <w:rPr>
          <w:b/>
        </w:rPr>
        <w:t xml:space="preserve"> Attendance:</w:t>
      </w:r>
    </w:p>
    <w:p w14:paraId="3D438349" w14:textId="77777777" w:rsidR="00784F3C" w:rsidRPr="009D15EE" w:rsidRDefault="00784F3C" w:rsidP="00186AFB">
      <w:pPr>
        <w:jc w:val="center"/>
        <w:rPr>
          <w:b/>
        </w:rPr>
      </w:pPr>
      <w:r w:rsidRPr="009D15EE">
        <w:rPr>
          <w:b/>
        </w:rPr>
        <w:t>Apologies:</w:t>
      </w:r>
    </w:p>
    <w:p w14:paraId="6FB67585" w14:textId="4B3DEF85" w:rsidR="00776290" w:rsidRPr="009D15EE" w:rsidRDefault="00264669" w:rsidP="00264669">
      <w:pPr>
        <w:pStyle w:val="ListParagraph"/>
        <w:numPr>
          <w:ilvl w:val="0"/>
          <w:numId w:val="3"/>
        </w:numPr>
        <w:rPr>
          <w:b/>
        </w:rPr>
      </w:pPr>
      <w:r w:rsidRPr="009D15EE">
        <w:rPr>
          <w:b/>
        </w:rPr>
        <w:t>Demonstration of the User Interface – Lachlan, Sam and Chen</w:t>
      </w:r>
    </w:p>
    <w:p w14:paraId="78D17D39" w14:textId="4CD072C6" w:rsidR="00264669" w:rsidRPr="009D15EE" w:rsidRDefault="00264669" w:rsidP="00264669">
      <w:pPr>
        <w:pStyle w:val="ListParagraph"/>
        <w:numPr>
          <w:ilvl w:val="0"/>
          <w:numId w:val="3"/>
        </w:numPr>
        <w:rPr>
          <w:b/>
        </w:rPr>
      </w:pPr>
      <w:r w:rsidRPr="009D15EE">
        <w:rPr>
          <w:b/>
        </w:rPr>
        <w:t xml:space="preserve">Description of the Data Base Structure and How we will save the files - </w:t>
      </w:r>
      <w:proofErr w:type="spellStart"/>
      <w:r w:rsidRPr="009D15EE">
        <w:rPr>
          <w:b/>
        </w:rPr>
        <w:t>Minrui</w:t>
      </w:r>
      <w:proofErr w:type="spellEnd"/>
    </w:p>
    <w:p w14:paraId="0D4C9ACC" w14:textId="73CFFB28" w:rsidR="00264669" w:rsidRPr="009D15EE" w:rsidRDefault="00264669" w:rsidP="00264669">
      <w:pPr>
        <w:pStyle w:val="ListParagraph"/>
        <w:numPr>
          <w:ilvl w:val="1"/>
          <w:numId w:val="3"/>
        </w:numPr>
        <w:rPr>
          <w:b/>
        </w:rPr>
      </w:pPr>
      <w:r w:rsidRPr="009D15EE">
        <w:rPr>
          <w:b/>
        </w:rPr>
        <w:t>Demonstration if possible</w:t>
      </w:r>
    </w:p>
    <w:p w14:paraId="0CE31696" w14:textId="17756E77" w:rsidR="00264669" w:rsidRPr="009D15EE" w:rsidRDefault="00264669" w:rsidP="00264669">
      <w:pPr>
        <w:pStyle w:val="ListParagraph"/>
        <w:numPr>
          <w:ilvl w:val="0"/>
          <w:numId w:val="3"/>
        </w:numPr>
        <w:rPr>
          <w:b/>
        </w:rPr>
      </w:pPr>
      <w:r w:rsidRPr="009D15EE">
        <w:rPr>
          <w:b/>
        </w:rPr>
        <w:t xml:space="preserve">Description </w:t>
      </w:r>
      <w:proofErr w:type="gramStart"/>
      <w:r w:rsidRPr="009D15EE">
        <w:rPr>
          <w:b/>
        </w:rPr>
        <w:t>Of</w:t>
      </w:r>
      <w:proofErr w:type="gramEnd"/>
      <w:r w:rsidRPr="009D15EE">
        <w:rPr>
          <w:b/>
        </w:rPr>
        <w:t xml:space="preserve"> How the files will be received and Sent</w:t>
      </w:r>
    </w:p>
    <w:p w14:paraId="0F1B8262" w14:textId="2E3A1294" w:rsidR="00264669" w:rsidRPr="009D15EE" w:rsidRDefault="00264669" w:rsidP="00264669">
      <w:pPr>
        <w:pStyle w:val="ListParagraph"/>
        <w:numPr>
          <w:ilvl w:val="1"/>
          <w:numId w:val="3"/>
        </w:numPr>
        <w:rPr>
          <w:b/>
        </w:rPr>
      </w:pPr>
      <w:r w:rsidRPr="009D15EE">
        <w:rPr>
          <w:b/>
        </w:rPr>
        <w:t>Renaming – Josh</w:t>
      </w:r>
    </w:p>
    <w:p w14:paraId="1D695694" w14:textId="189404B6" w:rsidR="00264669" w:rsidRPr="009D15EE" w:rsidRDefault="00264669" w:rsidP="00264669">
      <w:pPr>
        <w:pStyle w:val="ListParagraph"/>
        <w:numPr>
          <w:ilvl w:val="2"/>
          <w:numId w:val="3"/>
        </w:numPr>
        <w:rPr>
          <w:b/>
        </w:rPr>
      </w:pPr>
      <w:r w:rsidRPr="009D15EE">
        <w:rPr>
          <w:b/>
        </w:rPr>
        <w:t>Ask if John wants anything specific</w:t>
      </w:r>
    </w:p>
    <w:p w14:paraId="01856D86" w14:textId="7A05D15B" w:rsidR="00264669" w:rsidRPr="009D15EE" w:rsidRDefault="00264669" w:rsidP="00264669">
      <w:pPr>
        <w:pStyle w:val="ListParagraph"/>
        <w:numPr>
          <w:ilvl w:val="1"/>
          <w:numId w:val="3"/>
        </w:numPr>
        <w:rPr>
          <w:b/>
        </w:rPr>
      </w:pPr>
      <w:r w:rsidRPr="009D15EE">
        <w:rPr>
          <w:b/>
        </w:rPr>
        <w:t>Zipping and Unzipping – Michael</w:t>
      </w:r>
    </w:p>
    <w:p w14:paraId="3AD8DD2A" w14:textId="70DF6B51" w:rsidR="00264669" w:rsidRPr="009D15EE" w:rsidRDefault="00264669" w:rsidP="00264669">
      <w:pPr>
        <w:pStyle w:val="ListParagraph"/>
        <w:numPr>
          <w:ilvl w:val="2"/>
          <w:numId w:val="3"/>
        </w:numPr>
        <w:rPr>
          <w:b/>
        </w:rPr>
      </w:pPr>
      <w:r w:rsidRPr="009D15EE">
        <w:rPr>
          <w:b/>
        </w:rPr>
        <w:t>Ask how John would like this to be implemented (whether he wants a zip of zips or all files moved into one zip</w:t>
      </w:r>
    </w:p>
    <w:p w14:paraId="4624E4BB" w14:textId="5C83974B" w:rsidR="00264669" w:rsidRPr="009D15EE" w:rsidRDefault="00264669" w:rsidP="00264669">
      <w:pPr>
        <w:pStyle w:val="ListParagraph"/>
        <w:numPr>
          <w:ilvl w:val="0"/>
          <w:numId w:val="3"/>
        </w:numPr>
        <w:rPr>
          <w:b/>
        </w:rPr>
      </w:pPr>
      <w:r w:rsidRPr="009D15EE">
        <w:rPr>
          <w:b/>
        </w:rPr>
        <w:t>Further Talking About the Final instance of the project</w:t>
      </w:r>
    </w:p>
    <w:p w14:paraId="3F4FFB00" w14:textId="22F96DED" w:rsidR="00264669" w:rsidRPr="009D15EE" w:rsidRDefault="00264669" w:rsidP="00264669">
      <w:pPr>
        <w:pStyle w:val="ListParagraph"/>
        <w:numPr>
          <w:ilvl w:val="1"/>
          <w:numId w:val="3"/>
        </w:numPr>
        <w:rPr>
          <w:b/>
        </w:rPr>
      </w:pPr>
      <w:r w:rsidRPr="009D15EE">
        <w:rPr>
          <w:b/>
        </w:rPr>
        <w:t>If anything, what would he like changed</w:t>
      </w:r>
    </w:p>
    <w:p w14:paraId="55FAF4FD" w14:textId="5630D3E5" w:rsidR="00264669" w:rsidRPr="009D15EE" w:rsidRDefault="00264669" w:rsidP="00264669">
      <w:pPr>
        <w:pStyle w:val="ListParagraph"/>
        <w:numPr>
          <w:ilvl w:val="1"/>
          <w:numId w:val="3"/>
        </w:numPr>
        <w:rPr>
          <w:b/>
        </w:rPr>
      </w:pPr>
      <w:r w:rsidRPr="009D15EE">
        <w:rPr>
          <w:b/>
        </w:rPr>
        <w:t>Are there any extra (easy to implement) functionality that may have been overlooked?</w:t>
      </w:r>
    </w:p>
    <w:p w14:paraId="52647477" w14:textId="536033E9" w:rsidR="00264669" w:rsidRPr="009D15EE" w:rsidRDefault="00264669" w:rsidP="00264669">
      <w:pPr>
        <w:pStyle w:val="ListParagraph"/>
        <w:numPr>
          <w:ilvl w:val="1"/>
          <w:numId w:val="3"/>
        </w:numPr>
        <w:rPr>
          <w:b/>
        </w:rPr>
      </w:pPr>
      <w:r w:rsidRPr="009D15EE">
        <w:rPr>
          <w:b/>
        </w:rPr>
        <w:t>Team to discuss final testing and rollout with John</w:t>
      </w:r>
    </w:p>
    <w:sectPr w:rsidR="00264669" w:rsidRPr="009D15EE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20DC47" w14:textId="77777777" w:rsidR="00025034" w:rsidRDefault="00025034" w:rsidP="00784F3C">
      <w:pPr>
        <w:spacing w:after="0" w:line="240" w:lineRule="auto"/>
      </w:pPr>
      <w:r>
        <w:separator/>
      </w:r>
    </w:p>
  </w:endnote>
  <w:endnote w:type="continuationSeparator" w:id="0">
    <w:p w14:paraId="31E4DB03" w14:textId="77777777" w:rsidR="00025034" w:rsidRDefault="00025034" w:rsidP="00784F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192603" w14:textId="77777777" w:rsidR="00025034" w:rsidRDefault="00025034" w:rsidP="00784F3C">
      <w:pPr>
        <w:spacing w:after="0" w:line="240" w:lineRule="auto"/>
      </w:pPr>
      <w:r>
        <w:separator/>
      </w:r>
    </w:p>
  </w:footnote>
  <w:footnote w:type="continuationSeparator" w:id="0">
    <w:p w14:paraId="395724F8" w14:textId="77777777" w:rsidR="00025034" w:rsidRDefault="00025034" w:rsidP="00784F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b/>
        <w:color w:val="5B9BD5" w:themeColor="accent1"/>
        <w:sz w:val="30"/>
        <w:szCs w:val="30"/>
      </w:rPr>
      <w:alias w:val="Author"/>
      <w:tag w:val=""/>
      <w:id w:val="-952397527"/>
      <w:placeholder>
        <w:docPart w:val="9BC1E1DA760B42B6A1E2CDE09BC5EBF0"/>
      </w:placeholder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EndPr/>
    <w:sdtContent>
      <w:p w14:paraId="62050FF2" w14:textId="77777777" w:rsidR="00784F3C" w:rsidRPr="00186AFB" w:rsidRDefault="00784F3C">
        <w:pPr>
          <w:pStyle w:val="Header"/>
          <w:jc w:val="center"/>
          <w:rPr>
            <w:b/>
            <w:color w:val="5B9BD5" w:themeColor="accent1"/>
            <w:sz w:val="30"/>
            <w:szCs w:val="30"/>
          </w:rPr>
        </w:pPr>
        <w:r w:rsidRPr="00186AFB">
          <w:rPr>
            <w:b/>
            <w:color w:val="5B9BD5" w:themeColor="accent1"/>
            <w:sz w:val="30"/>
            <w:szCs w:val="30"/>
          </w:rPr>
          <w:t>CITS3200 TEAM B</w:t>
        </w:r>
      </w:p>
    </w:sdtContent>
  </w:sdt>
  <w:p w14:paraId="7741B444" w14:textId="77703A5B" w:rsidR="00784F3C" w:rsidRPr="00186AFB" w:rsidRDefault="00784F3C">
    <w:pPr>
      <w:pStyle w:val="Header"/>
      <w:jc w:val="center"/>
      <w:rPr>
        <w:b/>
        <w:caps/>
        <w:color w:val="5B9BD5" w:themeColor="accent1"/>
        <w:sz w:val="30"/>
        <w:szCs w:val="30"/>
      </w:rPr>
    </w:pPr>
    <w:r w:rsidRPr="00186AFB">
      <w:rPr>
        <w:b/>
        <w:caps/>
        <w:color w:val="5B9BD5" w:themeColor="accent1"/>
        <w:sz w:val="30"/>
        <w:szCs w:val="30"/>
      </w:rPr>
      <w:t xml:space="preserve"> </w:t>
    </w:r>
    <w:sdt>
      <w:sdtPr>
        <w:rPr>
          <w:b/>
          <w:caps/>
          <w:color w:val="5B9BD5" w:themeColor="accent1"/>
          <w:sz w:val="30"/>
          <w:szCs w:val="30"/>
        </w:rPr>
        <w:alias w:val="Title"/>
        <w:tag w:val=""/>
        <w:id w:val="-1954942076"/>
        <w:placeholder>
          <w:docPart w:val="3F3BC7C8113A4900BBD8889825B62252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264669">
          <w:rPr>
            <w:b/>
            <w:caps/>
            <w:color w:val="5B9BD5" w:themeColor="accent1"/>
            <w:sz w:val="30"/>
            <w:szCs w:val="30"/>
          </w:rPr>
          <w:t>Sprint 2 Client Meeting</w:t>
        </w:r>
      </w:sdtContent>
    </w:sdt>
  </w:p>
  <w:p w14:paraId="2EAD907C" w14:textId="77777777" w:rsidR="00784F3C" w:rsidRPr="00186AFB" w:rsidRDefault="00784F3C">
    <w:pPr>
      <w:pStyle w:val="Header"/>
      <w:rPr>
        <w:b/>
        <w:sz w:val="30"/>
        <w:szCs w:val="3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2E3DAB"/>
    <w:multiLevelType w:val="hybridMultilevel"/>
    <w:tmpl w:val="4DF4DB6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7621BE"/>
    <w:multiLevelType w:val="hybridMultilevel"/>
    <w:tmpl w:val="37AE938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D713122"/>
    <w:multiLevelType w:val="hybridMultilevel"/>
    <w:tmpl w:val="80744E9C"/>
    <w:lvl w:ilvl="0" w:tplc="43B26FE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ytjA2NzczsjS0MDVT0lEKTi0uzszPAykwrgUAgbA9QSwAAAA="/>
  </w:docVars>
  <w:rsids>
    <w:rsidRoot w:val="00784F3C"/>
    <w:rsid w:val="00025034"/>
    <w:rsid w:val="00133E1B"/>
    <w:rsid w:val="001602C5"/>
    <w:rsid w:val="00186AFB"/>
    <w:rsid w:val="001E5576"/>
    <w:rsid w:val="00201565"/>
    <w:rsid w:val="002505B0"/>
    <w:rsid w:val="00264669"/>
    <w:rsid w:val="0028202C"/>
    <w:rsid w:val="002B1CAF"/>
    <w:rsid w:val="002E7453"/>
    <w:rsid w:val="00341E05"/>
    <w:rsid w:val="0036751C"/>
    <w:rsid w:val="00397DD0"/>
    <w:rsid w:val="00447173"/>
    <w:rsid w:val="004E7761"/>
    <w:rsid w:val="004F1CA0"/>
    <w:rsid w:val="005A055C"/>
    <w:rsid w:val="00601938"/>
    <w:rsid w:val="00653A3B"/>
    <w:rsid w:val="00671F8C"/>
    <w:rsid w:val="006835F5"/>
    <w:rsid w:val="00696DF5"/>
    <w:rsid w:val="006A5C5C"/>
    <w:rsid w:val="006F1425"/>
    <w:rsid w:val="00701DCD"/>
    <w:rsid w:val="00724367"/>
    <w:rsid w:val="00762584"/>
    <w:rsid w:val="00776290"/>
    <w:rsid w:val="00784F3C"/>
    <w:rsid w:val="007A5861"/>
    <w:rsid w:val="007B32BD"/>
    <w:rsid w:val="007C7E79"/>
    <w:rsid w:val="007F4B13"/>
    <w:rsid w:val="00885F2C"/>
    <w:rsid w:val="008C41A8"/>
    <w:rsid w:val="00933863"/>
    <w:rsid w:val="00957B6A"/>
    <w:rsid w:val="0098240A"/>
    <w:rsid w:val="009D15EE"/>
    <w:rsid w:val="00A64527"/>
    <w:rsid w:val="00AC26A8"/>
    <w:rsid w:val="00AC7E70"/>
    <w:rsid w:val="00BC420D"/>
    <w:rsid w:val="00C066DE"/>
    <w:rsid w:val="00C42527"/>
    <w:rsid w:val="00C70759"/>
    <w:rsid w:val="00C73326"/>
    <w:rsid w:val="00CA5207"/>
    <w:rsid w:val="00CD446E"/>
    <w:rsid w:val="00D41463"/>
    <w:rsid w:val="00DA38DE"/>
    <w:rsid w:val="00E43327"/>
    <w:rsid w:val="00E94670"/>
    <w:rsid w:val="00E95F1C"/>
    <w:rsid w:val="00F23B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E29555"/>
  <w15:chartTrackingRefBased/>
  <w15:docId w15:val="{032A9405-29AC-4020-BF13-35478983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84F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4F3C"/>
  </w:style>
  <w:style w:type="paragraph" w:styleId="Footer">
    <w:name w:val="footer"/>
    <w:basedOn w:val="Normal"/>
    <w:link w:val="FooterChar"/>
    <w:uiPriority w:val="99"/>
    <w:unhideWhenUsed/>
    <w:rsid w:val="00784F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4F3C"/>
  </w:style>
  <w:style w:type="paragraph" w:styleId="ListParagraph">
    <w:name w:val="List Paragraph"/>
    <w:basedOn w:val="Normal"/>
    <w:uiPriority w:val="34"/>
    <w:qFormat/>
    <w:rsid w:val="00186AF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C41A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41E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9BC1E1DA760B42B6A1E2CDE09BC5EB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597BA0-C80A-45A6-B896-A4F0A5397D57}"/>
      </w:docPartPr>
      <w:docPartBody>
        <w:p w:rsidR="004F0DB2" w:rsidRDefault="0010362E" w:rsidP="0010362E">
          <w:pPr>
            <w:pStyle w:val="9BC1E1DA760B42B6A1E2CDE09BC5EBF0"/>
          </w:pPr>
          <w:r>
            <w:rPr>
              <w:color w:val="4472C4" w:themeColor="accent1"/>
              <w:sz w:val="20"/>
              <w:szCs w:val="20"/>
            </w:rPr>
            <w:t>[Author name]</w:t>
          </w:r>
        </w:p>
      </w:docPartBody>
    </w:docPart>
    <w:docPart>
      <w:docPartPr>
        <w:name w:val="3F3BC7C8113A4900BBD8889825B622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322E34-35AE-4BAF-A35B-9D21C44CFB54}"/>
      </w:docPartPr>
      <w:docPartBody>
        <w:p w:rsidR="004F0DB2" w:rsidRDefault="0010362E" w:rsidP="0010362E">
          <w:pPr>
            <w:pStyle w:val="3F3BC7C8113A4900BBD8889825B62252"/>
          </w:pPr>
          <w:r>
            <w:rPr>
              <w:caps/>
              <w:color w:val="4472C4" w:themeColor="accent1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0362E"/>
    <w:rsid w:val="0010362E"/>
    <w:rsid w:val="00182687"/>
    <w:rsid w:val="001D7484"/>
    <w:rsid w:val="00274D8C"/>
    <w:rsid w:val="004F0DB2"/>
    <w:rsid w:val="005A715C"/>
    <w:rsid w:val="009212FB"/>
    <w:rsid w:val="00924408"/>
    <w:rsid w:val="00AF4D74"/>
    <w:rsid w:val="00B26CAE"/>
    <w:rsid w:val="00B42554"/>
    <w:rsid w:val="00B47F52"/>
    <w:rsid w:val="00C74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BC1E1DA760B42B6A1E2CDE09BC5EBF0">
    <w:name w:val="9BC1E1DA760B42B6A1E2CDE09BC5EBF0"/>
    <w:rsid w:val="0010362E"/>
  </w:style>
  <w:style w:type="paragraph" w:customStyle="1" w:styleId="3F3BC7C8113A4900BBD8889825B62252">
    <w:name w:val="3F3BC7C8113A4900BBD8889825B62252"/>
    <w:rsid w:val="0010362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5</Words>
  <Characters>60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Week 6</vt:lpstr>
    </vt:vector>
  </TitlesOfParts>
  <Company/>
  <LinksUpToDate>false</LinksUpToDate>
  <CharactersWithSpaces>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rint 2 Client Meeting</dc:title>
  <dc:subject/>
  <dc:creator>CITS3200 TEAM B</dc:creator>
  <cp:keywords/>
  <dc:description/>
  <cp:lastModifiedBy>Michael Bleakley</cp:lastModifiedBy>
  <cp:revision>3</cp:revision>
  <dcterms:created xsi:type="dcterms:W3CDTF">2018-09-12T15:18:00Z</dcterms:created>
  <dcterms:modified xsi:type="dcterms:W3CDTF">2018-09-12T15:18:00Z</dcterms:modified>
</cp:coreProperties>
</file>